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56F91B" w14:textId="4A0B2B80" w:rsidR="00D6299B" w:rsidRDefault="00D6299B" w:rsidP="005F10D1">
      <w:hyperlink r:id="rId5" w:history="1">
        <w:r w:rsidRPr="0063345B">
          <w:rPr>
            <w:rStyle w:val="Hyperlink"/>
          </w:rPr>
          <w:t>https://drive.google.com/file/d/1y69jBXgWrAMt0RXJGqoczzX_wEPOx_Ko/view?usp=sharing</w:t>
        </w:r>
      </w:hyperlink>
    </w:p>
    <w:p w14:paraId="1ECDFCB7" w14:textId="72B3DD67" w:rsidR="00D6299B" w:rsidRDefault="00D6299B" w:rsidP="005F10D1">
      <w:r>
        <w:t>Use this link for the topic The battle of yorkdown 1781.</w:t>
      </w:r>
    </w:p>
    <w:p w14:paraId="098913AB" w14:textId="02076FC1" w:rsidR="00C07F3F" w:rsidRDefault="00C07F3F" w:rsidP="005F10D1">
      <w:r>
        <w:t>Once you have chosen a topic, gather resources</w:t>
      </w:r>
      <w:r w:rsidRPr="005F10D1">
        <w:rPr>
          <w:color w:val="FF0000"/>
        </w:rPr>
        <w:t>. You can use your textbook, books, academic articles from JSTOR, Academic Search Complete, or others.</w:t>
      </w:r>
      <w:r>
        <w:t xml:space="preserve"> You may use online sources that are academic in nature (</w:t>
      </w:r>
      <w:r w:rsidRPr="005F10D1">
        <w:rPr>
          <w:color w:val="FF0000"/>
        </w:rPr>
        <w:t>from a .edu or .gov site only</w:t>
      </w:r>
      <w:r>
        <w:t>).</w:t>
      </w:r>
      <w:r w:rsidR="00F96E22">
        <w:t xml:space="preserve"> </w:t>
      </w:r>
      <w:r w:rsidR="00F96E22" w:rsidRPr="005F10D1">
        <w:rPr>
          <w:b/>
          <w:bCs/>
        </w:rPr>
        <w:t>Required number of sources</w:t>
      </w:r>
      <w:r w:rsidR="00D843FE" w:rsidRPr="005F10D1">
        <w:rPr>
          <w:b/>
          <w:bCs/>
        </w:rPr>
        <w:t xml:space="preserve"> for written portion</w:t>
      </w:r>
      <w:r w:rsidR="00F96E22" w:rsidRPr="005F10D1">
        <w:rPr>
          <w:b/>
          <w:bCs/>
        </w:rPr>
        <w:t>: 3-</w:t>
      </w:r>
      <w:r w:rsidR="00D843FE" w:rsidRPr="005F10D1">
        <w:rPr>
          <w:b/>
          <w:bCs/>
        </w:rPr>
        <w:t>5 minimum</w:t>
      </w:r>
      <w:r w:rsidR="00F96E22">
        <w:t xml:space="preserve">. </w:t>
      </w:r>
      <w:r>
        <w:t xml:space="preserve"> The following websites are NOT ALLOWED for your writing: Wikipedia, Answers, History.com, or similar sites. You may use these type</w:t>
      </w:r>
      <w:r w:rsidR="00C2520D">
        <w:t>s</w:t>
      </w:r>
      <w:r>
        <w:t xml:space="preserve"> of sites for </w:t>
      </w:r>
      <w:r w:rsidR="00F82076">
        <w:t xml:space="preserve">media </w:t>
      </w:r>
      <w:r>
        <w:t xml:space="preserve">ONLY. </w:t>
      </w:r>
    </w:p>
    <w:p w14:paraId="5C8649A5" w14:textId="56416927" w:rsidR="00F70ADE" w:rsidRDefault="00F70ADE" w:rsidP="00F70ADE"/>
    <w:p w14:paraId="25FECE5A" w14:textId="490BE325" w:rsidR="00F82076" w:rsidRDefault="00F70ADE" w:rsidP="00F70ADE">
      <w:r>
        <w:t xml:space="preserve">What to include in your final project: </w:t>
      </w:r>
      <w:r w:rsidR="005F10D1" w:rsidRPr="005F10D1">
        <w:rPr>
          <w:color w:val="FF0000"/>
        </w:rPr>
        <w:t>THE BATTLE OF YORKDOWN, 1780S</w:t>
      </w:r>
    </w:p>
    <w:p w14:paraId="5F11AE42" w14:textId="2AEC0E6B" w:rsidR="00F82076" w:rsidRDefault="00F82076" w:rsidP="00F70ADE">
      <w:pPr>
        <w:pStyle w:val="ListParagraph"/>
        <w:numPr>
          <w:ilvl w:val="0"/>
          <w:numId w:val="2"/>
        </w:numPr>
      </w:pPr>
      <w:r>
        <w:t>Written portion</w:t>
      </w:r>
    </w:p>
    <w:p w14:paraId="3CF1D8DE" w14:textId="3977E0D6" w:rsidR="00C2520D" w:rsidRDefault="00C2520D" w:rsidP="00C2520D">
      <w:pPr>
        <w:pStyle w:val="ListParagraph"/>
        <w:numPr>
          <w:ilvl w:val="1"/>
          <w:numId w:val="2"/>
        </w:numPr>
      </w:pPr>
      <w:r>
        <w:t xml:space="preserve">Format: </w:t>
      </w:r>
    </w:p>
    <w:p w14:paraId="2294E9D1" w14:textId="76D7495E" w:rsidR="00155A5F" w:rsidRDefault="00155A5F" w:rsidP="005F10D1">
      <w:pPr>
        <w:pStyle w:val="ListParagraph"/>
        <w:numPr>
          <w:ilvl w:val="2"/>
          <w:numId w:val="2"/>
        </w:numPr>
      </w:pPr>
      <w:r>
        <w:t xml:space="preserve">Double-spaced, 12 point font – Calibri, Cambria, or Times New Roman </w:t>
      </w:r>
    </w:p>
    <w:p w14:paraId="45E1EE8C" w14:textId="0F6A66F7" w:rsidR="00155A5F" w:rsidRDefault="00155A5F" w:rsidP="00155A5F">
      <w:pPr>
        <w:pStyle w:val="ListParagraph"/>
        <w:numPr>
          <w:ilvl w:val="2"/>
          <w:numId w:val="2"/>
        </w:numPr>
      </w:pPr>
      <w:r>
        <w:t xml:space="preserve">Include a title for your paper </w:t>
      </w:r>
    </w:p>
    <w:p w14:paraId="7FFCC221" w14:textId="432E4A74" w:rsidR="00155A5F" w:rsidRDefault="00155A5F" w:rsidP="00155A5F">
      <w:pPr>
        <w:pStyle w:val="ListParagraph"/>
        <w:numPr>
          <w:ilvl w:val="2"/>
          <w:numId w:val="2"/>
        </w:numPr>
      </w:pPr>
      <w:r>
        <w:t>Do NOT include a title page</w:t>
      </w:r>
    </w:p>
    <w:p w14:paraId="25E945A2" w14:textId="61EB1AFB" w:rsidR="00F70ADE" w:rsidRDefault="00F70ADE" w:rsidP="00F82076">
      <w:pPr>
        <w:pStyle w:val="ListParagraph"/>
        <w:numPr>
          <w:ilvl w:val="1"/>
          <w:numId w:val="2"/>
        </w:numPr>
      </w:pPr>
      <w:r>
        <w:t>Explanation of the topic or event you chose (</w:t>
      </w:r>
      <w:r w:rsidR="00F82076">
        <w:t>1000-1</w:t>
      </w:r>
      <w:r w:rsidR="00C2520D">
        <w:t>5</w:t>
      </w:r>
      <w:r w:rsidR="00F82076">
        <w:t>00</w:t>
      </w:r>
      <w:r>
        <w:t xml:space="preserve"> words)</w:t>
      </w:r>
    </w:p>
    <w:p w14:paraId="1376FD08" w14:textId="30119490" w:rsidR="00155A5F" w:rsidRDefault="00155A5F" w:rsidP="00155A5F">
      <w:pPr>
        <w:pStyle w:val="ListParagraph"/>
        <w:numPr>
          <w:ilvl w:val="2"/>
          <w:numId w:val="2"/>
        </w:numPr>
      </w:pPr>
      <w:r>
        <w:t xml:space="preserve">Include an introduction and thesis </w:t>
      </w:r>
    </w:p>
    <w:p w14:paraId="2D7D1EBF" w14:textId="2938DF07" w:rsidR="00155A5F" w:rsidRDefault="00155A5F" w:rsidP="00155A5F">
      <w:pPr>
        <w:pStyle w:val="ListParagraph"/>
        <w:numPr>
          <w:ilvl w:val="2"/>
          <w:numId w:val="2"/>
        </w:numPr>
      </w:pPr>
      <w:r>
        <w:t xml:space="preserve">Your content should include: </w:t>
      </w:r>
    </w:p>
    <w:p w14:paraId="2636B35F" w14:textId="0A14BBD1" w:rsidR="00F70ADE" w:rsidRDefault="00F70ADE" w:rsidP="00155A5F">
      <w:pPr>
        <w:pStyle w:val="ListParagraph"/>
        <w:numPr>
          <w:ilvl w:val="3"/>
          <w:numId w:val="2"/>
        </w:numPr>
      </w:pPr>
      <w:r>
        <w:t xml:space="preserve">Historic background </w:t>
      </w:r>
    </w:p>
    <w:p w14:paraId="587605C9" w14:textId="0E19A425" w:rsidR="00F70ADE" w:rsidRDefault="00F70ADE" w:rsidP="00155A5F">
      <w:pPr>
        <w:pStyle w:val="ListParagraph"/>
        <w:numPr>
          <w:ilvl w:val="3"/>
          <w:numId w:val="2"/>
        </w:numPr>
      </w:pPr>
      <w:r>
        <w:t xml:space="preserve">Explanation of the topic or event </w:t>
      </w:r>
    </w:p>
    <w:p w14:paraId="08BAE73A" w14:textId="38D12CF6" w:rsidR="00F70ADE" w:rsidRDefault="00155A5F" w:rsidP="00155A5F">
      <w:pPr>
        <w:pStyle w:val="ListParagraph"/>
        <w:numPr>
          <w:ilvl w:val="3"/>
          <w:numId w:val="2"/>
        </w:numPr>
      </w:pPr>
      <w:r>
        <w:t xml:space="preserve">Significance/consequences </w:t>
      </w:r>
    </w:p>
    <w:p w14:paraId="4BB6A3B2" w14:textId="71887B80" w:rsidR="00155A5F" w:rsidRDefault="00155A5F" w:rsidP="00155A5F">
      <w:pPr>
        <w:pStyle w:val="ListParagraph"/>
        <w:numPr>
          <w:ilvl w:val="2"/>
          <w:numId w:val="2"/>
        </w:numPr>
      </w:pPr>
      <w:r>
        <w:t xml:space="preserve">Include a conclusion </w:t>
      </w:r>
    </w:p>
    <w:p w14:paraId="0712DDD7" w14:textId="337A00A7" w:rsidR="00B91D41" w:rsidRDefault="00B91D41" w:rsidP="00F82076">
      <w:pPr>
        <w:pStyle w:val="ListParagraph"/>
        <w:numPr>
          <w:ilvl w:val="2"/>
          <w:numId w:val="2"/>
        </w:numPr>
      </w:pPr>
      <w:r>
        <w:t>DO YOUR OWN WORK – plagiarism will not be tolerated</w:t>
      </w:r>
    </w:p>
    <w:p w14:paraId="038DDF5D" w14:textId="16F2C288" w:rsidR="00B91D41" w:rsidRDefault="00B91D41" w:rsidP="00F82076">
      <w:pPr>
        <w:pStyle w:val="ListParagraph"/>
        <w:numPr>
          <w:ilvl w:val="1"/>
          <w:numId w:val="2"/>
        </w:numPr>
      </w:pPr>
      <w:r>
        <w:t xml:space="preserve">Citations </w:t>
      </w:r>
    </w:p>
    <w:p w14:paraId="33D42B8B" w14:textId="1A3101AB" w:rsidR="00F82076" w:rsidRPr="005F10D1" w:rsidRDefault="00F82076" w:rsidP="00F82076">
      <w:pPr>
        <w:pStyle w:val="ListParagraph"/>
        <w:numPr>
          <w:ilvl w:val="2"/>
          <w:numId w:val="2"/>
        </w:numPr>
        <w:rPr>
          <w:color w:val="FF0000"/>
        </w:rPr>
      </w:pPr>
      <w:r w:rsidRPr="005F10D1">
        <w:rPr>
          <w:color w:val="FF0000"/>
        </w:rPr>
        <w:t>You must have IN-TEXT citations</w:t>
      </w:r>
      <w:r w:rsidR="00B91D41" w:rsidRPr="005F10D1">
        <w:rPr>
          <w:color w:val="FF0000"/>
        </w:rPr>
        <w:t xml:space="preserve"> – you should have at least one citation per paragraph</w:t>
      </w:r>
      <w:r w:rsidR="00C2520D" w:rsidRPr="005F10D1">
        <w:rPr>
          <w:color w:val="FF0000"/>
        </w:rPr>
        <w:t xml:space="preserve">. EVEN IF that paragraph is written in your own words or paraphrased, you MUST provide citations. </w:t>
      </w:r>
      <w:r w:rsidR="00155A5F" w:rsidRPr="005F10D1">
        <w:rPr>
          <w:color w:val="FF0000"/>
        </w:rPr>
        <w:t xml:space="preserve">Use MLA or Chicago style citations. </w:t>
      </w:r>
    </w:p>
    <w:p w14:paraId="74BEAAC1" w14:textId="5F3F04B3" w:rsidR="00B91D41" w:rsidRDefault="00B91D41" w:rsidP="00F82076">
      <w:pPr>
        <w:pStyle w:val="ListParagraph"/>
        <w:numPr>
          <w:ilvl w:val="2"/>
          <w:numId w:val="2"/>
        </w:numPr>
      </w:pPr>
      <w:r w:rsidRPr="005F10D1">
        <w:rPr>
          <w:color w:val="4472C4" w:themeColor="accent1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Direct quotes should be limited</w:t>
      </w:r>
      <w:r w:rsidRPr="005F10D1">
        <w:rPr>
          <w:color w:val="4472C4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>
        <w:t>– no more than 4 in your paper, and they need to be cited immediately. Use MLA or Chicago style citations</w:t>
      </w:r>
      <w:r w:rsidR="00155A5F">
        <w:t xml:space="preserve">. </w:t>
      </w:r>
    </w:p>
    <w:p w14:paraId="1EFB08A2" w14:textId="639EF036" w:rsidR="00B835E8" w:rsidRDefault="00B91D41" w:rsidP="00B835E8">
      <w:pPr>
        <w:pStyle w:val="ListParagraph"/>
        <w:numPr>
          <w:ilvl w:val="1"/>
          <w:numId w:val="2"/>
        </w:numPr>
      </w:pPr>
      <w:r>
        <w:t xml:space="preserve">Works Cited page – </w:t>
      </w:r>
      <w:r w:rsidR="00B835E8">
        <w:t xml:space="preserve">REQUIRED. Please have 2 separate sections on your Works Cited page – one section for your text, the other for your media. </w:t>
      </w:r>
    </w:p>
    <w:p w14:paraId="7331E83C" w14:textId="6AEC3637" w:rsidR="008A2A00" w:rsidRDefault="008A2A00" w:rsidP="005F10D1">
      <w:r>
        <w:t>.</w:t>
      </w:r>
    </w:p>
    <w:p w14:paraId="79D3FA62" w14:textId="6641F5D0" w:rsidR="00C52CE1" w:rsidRPr="00C52CE1" w:rsidRDefault="004E579D" w:rsidP="005F10D1">
      <w:pPr>
        <w:tabs>
          <w:tab w:val="left" w:pos="1380"/>
        </w:tabs>
      </w:pPr>
      <w:r>
        <w:t xml:space="preserve"> </w:t>
      </w:r>
    </w:p>
    <w:sectPr w:rsidR="00C52CE1" w:rsidRPr="00C52CE1" w:rsidSect="00F96E22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C787F86"/>
    <w:multiLevelType w:val="hybridMultilevel"/>
    <w:tmpl w:val="70A61A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66608F5"/>
    <w:multiLevelType w:val="hybridMultilevel"/>
    <w:tmpl w:val="13A644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MbO0tDAyNrI0NDBX0lEKTi0uzszPAykwqgUACjPmoiwAAAA="/>
  </w:docVars>
  <w:rsids>
    <w:rsidRoot w:val="00C07F3F"/>
    <w:rsid w:val="000C7DB8"/>
    <w:rsid w:val="00155A5F"/>
    <w:rsid w:val="00477FD2"/>
    <w:rsid w:val="004E579D"/>
    <w:rsid w:val="005F10D1"/>
    <w:rsid w:val="00622E31"/>
    <w:rsid w:val="008A2A00"/>
    <w:rsid w:val="00B835E8"/>
    <w:rsid w:val="00B91D41"/>
    <w:rsid w:val="00C07F3F"/>
    <w:rsid w:val="00C2520D"/>
    <w:rsid w:val="00C52CE1"/>
    <w:rsid w:val="00D03D11"/>
    <w:rsid w:val="00D6299B"/>
    <w:rsid w:val="00D843FE"/>
    <w:rsid w:val="00F70ADE"/>
    <w:rsid w:val="00F82076"/>
    <w:rsid w:val="00F96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9D935"/>
  <w15:chartTrackingRefBased/>
  <w15:docId w15:val="{E94F328F-58DF-8A42-970C-8918340E0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7F3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6299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29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rive.google.com/file/d/1y69jBXgWrAMt0RXJGqoczzX_wEPOx_Ko/view?usp=sharin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57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Dang Khanh Nguyen</cp:lastModifiedBy>
  <cp:revision>5</cp:revision>
  <dcterms:created xsi:type="dcterms:W3CDTF">2021-01-13T20:41:00Z</dcterms:created>
  <dcterms:modified xsi:type="dcterms:W3CDTF">2021-03-30T03:12:00Z</dcterms:modified>
</cp:coreProperties>
</file>